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20BE385D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FA2703">
              <w:rPr>
                <w:rFonts w:ascii="Calibri" w:hAnsi="Calibri" w:cs="Calibri"/>
                <w:lang w:val="vi-VN"/>
              </w:rPr>
              <w:t>5</w:t>
            </w:r>
            <w:r>
              <w:rPr>
                <w:rFonts w:ascii="Calibri" w:hAnsi="Calibri" w:cs="Calibri"/>
              </w:rPr>
              <w:t>/</w:t>
            </w:r>
            <w:r w:rsidR="00FA2703">
              <w:rPr>
                <w:rFonts w:ascii="Calibri" w:hAnsi="Calibri" w:cs="Calibri"/>
              </w:rPr>
              <w:t>0</w:t>
            </w:r>
            <w:r w:rsidR="002353D2">
              <w:rPr>
                <w:rFonts w:ascii="Calibri" w:hAnsi="Calibri" w:cs="Calibri"/>
                <w:lang w:val="vi-VN"/>
              </w:rPr>
              <w:t>6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2353D2">
              <w:rPr>
                <w:rFonts w:ascii="Calibri" w:hAnsi="Calibri" w:cs="Calibri"/>
                <w:lang w:val="vi-VN"/>
              </w:rPr>
              <w:t>2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2353D2">
              <w:rPr>
                <w:rFonts w:ascii="Calibri" w:hAnsi="Calibri" w:cs="Calibri"/>
                <w:lang w:val="vi-VN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2353D2">
              <w:rPr>
                <w:rFonts w:ascii="Calibri" w:hAnsi="Calibri" w:cs="Calibri"/>
                <w:lang w:val="vi-VN"/>
              </w:rPr>
              <w:t>3</w:t>
            </w:r>
            <w:r w:rsidR="001140C9">
              <w:rPr>
                <w:rFonts w:ascii="Calibri" w:hAnsi="Calibri" w:cs="Calibri"/>
              </w:rPr>
              <w:t>:</w:t>
            </w:r>
            <w:r w:rsidR="002353D2">
              <w:rPr>
                <w:rFonts w:ascii="Calibri" w:hAnsi="Calibri" w:cs="Calibri"/>
                <w:lang w:val="vi-VN"/>
              </w:rPr>
              <w:t>0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2353D2">
              <w:rPr>
                <w:rFonts w:ascii="Calibri" w:hAnsi="Calibri" w:cs="Calibri"/>
                <w:lang w:val="vi-VN"/>
              </w:rPr>
              <w:t>P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10991975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52FBA8E7" w:rsidR="00054C18" w:rsidRPr="00BD13C1" w:rsidRDefault="00BD13C1" w:rsidP="0007138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oe </w:t>
            </w:r>
            <w:proofErr w:type="spellStart"/>
            <w:r>
              <w:rPr>
                <w:b w:val="0"/>
                <w:bCs w:val="0"/>
              </w:rPr>
              <w:t>Saceric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28FBCB06" w:rsidR="00054C18" w:rsidRPr="00873688" w:rsidRDefault="00873688" w:rsidP="003C3F96">
            <w:pPr>
              <w:rPr>
                <w:lang w:val="vi-VN"/>
              </w:rPr>
            </w:pPr>
            <w:r>
              <w:rPr>
                <w:lang w:val="vi-VN"/>
              </w:rPr>
              <w:t>Ammar Lokhandwala</w:t>
            </w:r>
          </w:p>
        </w:tc>
      </w:tr>
      <w:tr w:rsidR="00873688" w:rsidRPr="00FD58C3" w14:paraId="1CFFC113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34E1B4CF" w:rsidR="00873688" w:rsidRPr="00BD13C1" w:rsidRDefault="00873688" w:rsidP="00873688">
            <w:pPr>
              <w:rPr>
                <w:b w:val="0"/>
                <w:bCs w:val="0"/>
              </w:rPr>
            </w:pPr>
            <w:proofErr w:type="spellStart"/>
            <w:r w:rsidRPr="00BD13C1">
              <w:rPr>
                <w:b w:val="0"/>
                <w:bCs w:val="0"/>
              </w:rPr>
              <w:t>Umera</w:t>
            </w:r>
            <w:proofErr w:type="spellEnd"/>
            <w:r w:rsidRPr="00BD13C1">
              <w:rPr>
                <w:b w:val="0"/>
                <w:bCs w:val="0"/>
              </w:rPr>
              <w:t xml:space="preserve">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18AC4EDF" w:rsidR="00873688" w:rsidRPr="003C3F96" w:rsidRDefault="00873688" w:rsidP="00873688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873688" w:rsidRPr="00FD58C3" w14:paraId="294A508E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3E4DFBF" w14:textId="77777777" w:rsidR="00873688" w:rsidRPr="00FD58C3" w:rsidRDefault="0087368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1E687B2E" w14:textId="7EF7C49F" w:rsidR="00873688" w:rsidRPr="00873688" w:rsidRDefault="00873688" w:rsidP="003C3F96">
            <w:pPr>
              <w:rPr>
                <w:lang w:val="vi-VN"/>
              </w:rPr>
            </w:pPr>
            <w:r>
              <w:rPr>
                <w:lang w:val="vi-VN"/>
              </w:rPr>
              <w:t>Michael Gurch</w:t>
            </w:r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106842D6" w14:textId="6E7A9846" w:rsidR="003B0CF9" w:rsidRPr="00F91F64" w:rsidRDefault="002353D2" w:rsidP="00F91F64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7030B6E7" wp14:editId="19A18B16">
            <wp:extent cx="64008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AFD6" w14:textId="5EA85B34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7404E348" w14:textId="77777777" w:rsidR="00F91F64" w:rsidRDefault="00F91F64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br w:type="page"/>
      </w:r>
    </w:p>
    <w:p w14:paraId="4B2FD071" w14:textId="278D550F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lastRenderedPageBreak/>
        <w:t xml:space="preserve">For Development: </w:t>
      </w:r>
    </w:p>
    <w:p w14:paraId="7F28F1FE" w14:textId="6809D597" w:rsidR="00F91F64" w:rsidRDefault="002353D2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5C53FF0F" wp14:editId="27DD75C9">
            <wp:extent cx="64008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098AB3A9" w14:textId="62A672E1" w:rsidR="00FA2703" w:rsidRPr="00335337" w:rsidRDefault="00335337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 xml:space="preserve">Review test results </w:t>
      </w:r>
    </w:p>
    <w:p w14:paraId="269202C6" w14:textId="26A7144D" w:rsidR="00335337" w:rsidRPr="00335337" w:rsidRDefault="00335337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 xml:space="preserve">UAT Feedback </w:t>
      </w:r>
    </w:p>
    <w:p w14:paraId="72C289B0" w14:textId="08FC0C83" w:rsidR="00335337" w:rsidRPr="00335337" w:rsidRDefault="00335337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>Training</w:t>
      </w:r>
    </w:p>
    <w:p w14:paraId="4878A527" w14:textId="4AA8081F" w:rsidR="00335337" w:rsidRPr="00335337" w:rsidRDefault="00335337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 xml:space="preserve">User Acceptance Form </w:t>
      </w:r>
    </w:p>
    <w:p w14:paraId="2B4C7929" w14:textId="47C31E09" w:rsidR="00335337" w:rsidRPr="00A139FC" w:rsidRDefault="00335337" w:rsidP="00873688">
      <w:pPr>
        <w:pStyle w:val="ListParagraph"/>
        <w:numPr>
          <w:ilvl w:val="0"/>
          <w:numId w:val="12"/>
        </w:numPr>
      </w:pPr>
      <w:r>
        <w:rPr>
          <w:lang w:val="vi-VN"/>
        </w:rPr>
        <w:t>Final Week Planning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D1D67" w14:textId="77777777" w:rsidR="00DE5408" w:rsidRDefault="00DE5408">
      <w:r>
        <w:separator/>
      </w:r>
    </w:p>
  </w:endnote>
  <w:endnote w:type="continuationSeparator" w:id="0">
    <w:p w14:paraId="2FCDDA59" w14:textId="77777777" w:rsidR="00DE5408" w:rsidRDefault="00DE54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B0A5B" w14:textId="77777777" w:rsidR="00DE5408" w:rsidRDefault="00DE5408">
      <w:r>
        <w:separator/>
      </w:r>
    </w:p>
  </w:footnote>
  <w:footnote w:type="continuationSeparator" w:id="0">
    <w:p w14:paraId="56571255" w14:textId="77777777" w:rsidR="00DE5408" w:rsidRDefault="00DE54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A6E73"/>
    <w:multiLevelType w:val="hybridMultilevel"/>
    <w:tmpl w:val="0E3A3F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9"/>
  </w:num>
  <w:num w:numId="3" w16cid:durableId="656619126">
    <w:abstractNumId w:val="0"/>
  </w:num>
  <w:num w:numId="4" w16cid:durableId="83573901">
    <w:abstractNumId w:val="6"/>
  </w:num>
  <w:num w:numId="5" w16cid:durableId="286786811">
    <w:abstractNumId w:val="11"/>
  </w:num>
  <w:num w:numId="6" w16cid:durableId="1545949109">
    <w:abstractNumId w:val="2"/>
  </w:num>
  <w:num w:numId="7" w16cid:durableId="1722708851">
    <w:abstractNumId w:val="8"/>
  </w:num>
  <w:num w:numId="8" w16cid:durableId="1186941512">
    <w:abstractNumId w:val="7"/>
  </w:num>
  <w:num w:numId="9" w16cid:durableId="342245903">
    <w:abstractNumId w:val="10"/>
  </w:num>
  <w:num w:numId="10" w16cid:durableId="852260074">
    <w:abstractNumId w:val="3"/>
  </w:num>
  <w:num w:numId="11" w16cid:durableId="203255854">
    <w:abstractNumId w:val="4"/>
  </w:num>
  <w:num w:numId="12" w16cid:durableId="164831349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3ADC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353D2"/>
    <w:rsid w:val="00241F1B"/>
    <w:rsid w:val="002560DC"/>
    <w:rsid w:val="00267E67"/>
    <w:rsid w:val="00275AC9"/>
    <w:rsid w:val="002861AF"/>
    <w:rsid w:val="002904C8"/>
    <w:rsid w:val="002C4284"/>
    <w:rsid w:val="002D0336"/>
    <w:rsid w:val="002D7599"/>
    <w:rsid w:val="002D77B3"/>
    <w:rsid w:val="002E5F2B"/>
    <w:rsid w:val="002F28C6"/>
    <w:rsid w:val="002F50BE"/>
    <w:rsid w:val="002F63F9"/>
    <w:rsid w:val="003048F0"/>
    <w:rsid w:val="00307BB4"/>
    <w:rsid w:val="00310A61"/>
    <w:rsid w:val="003146FB"/>
    <w:rsid w:val="0033327C"/>
    <w:rsid w:val="00335337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3673"/>
    <w:rsid w:val="003D5547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4BA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4857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46CD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3688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84AB6"/>
    <w:rsid w:val="009909FD"/>
    <w:rsid w:val="00996818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13C1"/>
    <w:rsid w:val="00BD468D"/>
    <w:rsid w:val="00BE246A"/>
    <w:rsid w:val="00BF61AC"/>
    <w:rsid w:val="00C00F78"/>
    <w:rsid w:val="00C01F29"/>
    <w:rsid w:val="00C106C0"/>
    <w:rsid w:val="00C24BA2"/>
    <w:rsid w:val="00C31637"/>
    <w:rsid w:val="00C31B7C"/>
    <w:rsid w:val="00C31C4A"/>
    <w:rsid w:val="00C32D26"/>
    <w:rsid w:val="00C35EE7"/>
    <w:rsid w:val="00C5044D"/>
    <w:rsid w:val="00C621C2"/>
    <w:rsid w:val="00C819B0"/>
    <w:rsid w:val="00C837A6"/>
    <w:rsid w:val="00C94E32"/>
    <w:rsid w:val="00CA7684"/>
    <w:rsid w:val="00CB0047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E5408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71C9B"/>
    <w:rsid w:val="00EA0A8C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5C3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1F64"/>
    <w:rsid w:val="00F92C32"/>
    <w:rsid w:val="00FA2703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5-06T02:00:00Z</dcterms:created>
  <dcterms:modified xsi:type="dcterms:W3CDTF">2022-05-06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